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BD71F" w14:textId="4AD63D55" w:rsidR="00DD7B54" w:rsidRDefault="00391979" w:rsidP="00CD3193">
      <w:pPr>
        <w:jc w:val="center"/>
      </w:pPr>
      <w:bookmarkStart w:id="0" w:name="_GoBack"/>
      <w:bookmarkEnd w:id="0"/>
      <w:r>
        <w:rPr>
          <w:noProof/>
        </w:rPr>
        <w:pict w14:anchorId="3C7E0D6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56" type="#_x0000_t202" style="position:absolute;left:0;text-align:left;margin-left:-20.25pt;margin-top:9.35pt;width:170.65pt;height:63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HT4iwIAAIoFAAAOAAAAZHJzL2Uyb0RvYy54bWysVE1vGyEQvVfqf0Dcm7U3iRtbXkduolSV&#10;oiRqUuWMWbBRgaGAvev++gzs+qNpLql62QXmzQzzeDPTy9ZoshE+KLAVHZ4MKBGWQ63ssqI/nm4+&#10;XVASIrM102BFRbci0MvZxw/Txk1ECSvQtfAEg9gwaVxFVzG6SVEEvhKGhRNwwqJRgjcs4tYvi9qz&#10;BqMbXZSDwahowNfOAxch4Ol1Z6SzHF9KweO9lEFEoiuKd4v56/N3kb7FbMomS8/cSvH+GuwfbmGY&#10;sph0H+qaRUbWXv0VyijuIYCMJxxMAVIqLnINWM1w8KqaxxVzIteC5AS3pyn8v7D8bvPgiaorWlJi&#10;mcEnehJtJF+gJWVip3FhgqBHh7DY4jG+8u484GEqupXepD+WQ9COPG/33KZgHA/L4Wg0PkU1cLRd&#10;DMaj8jyFKQ7ezof4VYAhaVFRj2+XKWWb2xA76A6SkgXQqr5RWudN0ou40p5sGL60jvmOGPwPlLak&#10;qejo9HyQA1tI7l1kbVMYkRXTp0uVdxXmVdxqkTDafhcSGcuFvpGbcS7sPn9GJ5TEVO9x7PGHW73H&#10;uasDPXJmsHHvbJQFn6vPLXagrP65o0x2eHybo7rTMraLtlfEAuotCsJD11DB8RuFr3bLQnxgHjsI&#10;NYBTId7jR2pA1qFfUbIC//ut84RHYaOVkgY7sqLh15p5QYn+ZlHy4+HZWWrhvDk7/1zixh9bFscW&#10;uzZXgFIY4vxxPC8TPurdUnowzzg85ikrmpjlmLuicbe8it2cwOHDxXyeQdi0jsVb++h4Cp3oTZp8&#10;ap+Zd71wI0r+Dna9yyav9Nthk6eF+TqCVFncieCO1Z54bPjcHv1wShPleJ9RhxE6ewEAAP//AwBQ&#10;SwMEFAAGAAgAAAAhABsRhC3gAAAACgEAAA8AAABkcnMvZG93bnJldi54bWxMj0tPwzAQhO9I/Adr&#10;kbig1qbpSyFOhRAPqTcaHuLmxksSEa+j2E3Cv2c5wXFnPs3OZLvJtWLAPjSeNFzPFQik0tuGKg0v&#10;xcNsCyJEQ9a0nlDDNwbY5ednmUmtH+kZh0OsBIdQSI2GOsYulTKUNToT5r5DYu/T985EPvtK2t6M&#10;HO5auVBqLZ1piD/UpsO7Gsuvw8lp+Liq3vdhenwdk1XS3T8NxebNFlpfXky3NyAiTvEPht/6XB1y&#10;7nT0J7JBtBpmS7VilI3tBgQDiVK85cjCcr0AmWfy/4T8BwAA//8DAFBLAQItABQABgAIAAAAIQC2&#10;gziS/gAAAOEBAAATAAAAAAAAAAAAAAAAAAAAAABbQ29udGVudF9UeXBlc10ueG1sUEsBAi0AFAAG&#10;AAgAAAAhADj9If/WAAAAlAEAAAsAAAAAAAAAAAAAAAAALwEAAF9yZWxzLy5yZWxzUEsBAi0AFAAG&#10;AAgAAAAhADDodPiLAgAAigUAAA4AAAAAAAAAAAAAAAAALgIAAGRycy9lMm9Eb2MueG1sUEsBAi0A&#10;FAAGAAgAAAAhABsRhC3gAAAACgEAAA8AAAAAAAAAAAAAAAAA5QQAAGRycy9kb3ducmV2LnhtbFBL&#10;BQYAAAAABAAEAPMAAADyBQAAAAA=&#10;" fillcolor="white [3201]" stroked="f" strokeweight=".5pt">
            <v:textbox>
              <w:txbxContent>
                <w:p w14:paraId="1658C312" w14:textId="0A0655FC" w:rsidR="001F787D" w:rsidRPr="001F787D" w:rsidRDefault="001E6DEB" w:rsidP="001F787D">
                  <w:pPr>
                    <w:spacing w:after="0"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ambi Kern</w:t>
                  </w:r>
                </w:p>
                <w:p w14:paraId="664042EF" w14:textId="5E057E69" w:rsidR="001F787D" w:rsidRPr="001F787D" w:rsidRDefault="007D2030" w:rsidP="001F787D">
                  <w:pPr>
                    <w:spacing w:after="0" w:line="240" w:lineRule="auto"/>
                    <w:rPr>
                      <w:sz w:val="18"/>
                      <w:szCs w:val="18"/>
                    </w:rPr>
                  </w:pPr>
                  <w:r w:rsidRPr="001F787D">
                    <w:rPr>
                      <w:sz w:val="18"/>
                      <w:szCs w:val="18"/>
                    </w:rPr>
                    <w:t xml:space="preserve">Executive Director </w:t>
                  </w:r>
                </w:p>
                <w:p w14:paraId="4A54A9E8" w14:textId="23300F12" w:rsidR="001F787D" w:rsidRDefault="007D2030" w:rsidP="001F787D">
                  <w:pPr>
                    <w:spacing w:after="0" w:line="240" w:lineRule="auto"/>
                    <w:rPr>
                      <w:sz w:val="18"/>
                      <w:szCs w:val="18"/>
                    </w:rPr>
                  </w:pPr>
                  <w:r w:rsidRPr="001F787D">
                    <w:rPr>
                      <w:sz w:val="18"/>
                      <w:szCs w:val="18"/>
                    </w:rPr>
                    <w:t xml:space="preserve">Regional </w:t>
                  </w:r>
                  <w:r>
                    <w:rPr>
                      <w:sz w:val="18"/>
                      <w:szCs w:val="18"/>
                    </w:rPr>
                    <w:t>Emergency Dispatch Authority</w:t>
                  </w:r>
                </w:p>
                <w:p w14:paraId="05BEFB69" w14:textId="77777777" w:rsidR="001E6DEB" w:rsidRDefault="001E6DEB" w:rsidP="001F787D">
                  <w:pPr>
                    <w:spacing w:after="0" w:line="240" w:lineRule="auto"/>
                    <w:rPr>
                      <w:sz w:val="18"/>
                      <w:szCs w:val="18"/>
                    </w:rPr>
                  </w:pPr>
                </w:p>
                <w:p w14:paraId="03F24CB3" w14:textId="7D64B1FA" w:rsidR="001F787D" w:rsidRPr="001F787D" w:rsidRDefault="001E6DEB" w:rsidP="001F787D">
                  <w:pPr>
                    <w:spacing w:after="0"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records</w:t>
                  </w:r>
                  <w:r w:rsidR="007D2030">
                    <w:rPr>
                      <w:sz w:val="18"/>
                      <w:szCs w:val="18"/>
                    </w:rPr>
                    <w:t>@eddy911.com</w:t>
                  </w:r>
                </w:p>
              </w:txbxContent>
            </v:textbox>
          </v:shape>
        </w:pict>
      </w:r>
      <w:r w:rsidR="007D2030">
        <w:rPr>
          <w:noProof/>
        </w:rPr>
        <w:drawing>
          <wp:inline distT="0" distB="0" distL="0" distR="0" wp14:anchorId="63CF53B1" wp14:editId="23CA88B7">
            <wp:extent cx="2738438" cy="94236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012" cy="95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8B66D" w14:textId="77777777" w:rsidR="00CD3193" w:rsidRPr="001E6DEB" w:rsidRDefault="007D2030" w:rsidP="00CD3193">
      <w:pPr>
        <w:jc w:val="center"/>
        <w:rPr>
          <w:b/>
          <w:sz w:val="32"/>
          <w:szCs w:val="32"/>
        </w:rPr>
      </w:pPr>
      <w:r w:rsidRPr="001E6DEB">
        <w:rPr>
          <w:b/>
          <w:sz w:val="32"/>
          <w:szCs w:val="32"/>
        </w:rPr>
        <w:t>INSPECTION OF PUBLIC RECORDS RELEASE FORM</w:t>
      </w:r>
    </w:p>
    <w:p w14:paraId="350B384F" w14:textId="77777777" w:rsidR="00CD3193" w:rsidRDefault="007D2030" w:rsidP="00CD3193">
      <w:pPr>
        <w:jc w:val="center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t xml:space="preserve">DATE OF REQUEST: </w:t>
      </w:r>
      <w:sdt>
        <w:sdtPr>
          <w:rPr>
            <w:rFonts w:ascii="Arial Narrow" w:hAnsi="Arial Narrow"/>
            <w:sz w:val="20"/>
            <w:szCs w:val="20"/>
          </w:rPr>
          <w:id w:val="1958681256"/>
          <w:placeholder>
            <w:docPart w:val="977596A282F74972BD261DC653D9DE7C"/>
          </w:placeholder>
          <w:showingPlcHdr/>
          <w15:color w:val="000000"/>
          <w15:appearance w15:val="tags"/>
          <w:date w:fullDate="2015-05-01T00:00:00Z">
            <w:dateFormat w:val="M/d/yyyy"/>
            <w:lid w:val="en-US"/>
            <w:storeMappedDataAs w:val="date"/>
            <w:calendar w:val="gregorian"/>
          </w:date>
        </w:sdtPr>
        <w:sdtEndPr/>
        <w:sdtContent>
          <w:r>
            <w:rPr>
              <w:rFonts w:ascii="Arial Narrow" w:hAnsi="Arial Narrow"/>
              <w:sz w:val="20"/>
              <w:szCs w:val="20"/>
            </w:rPr>
            <w:t>Choose Date</w:t>
          </w:r>
        </w:sdtContent>
      </w:sdt>
    </w:p>
    <w:p w14:paraId="0A7BF7D5" w14:textId="77777777" w:rsidR="00DD7B54" w:rsidRPr="006561D3" w:rsidRDefault="007D2030" w:rsidP="006561D3">
      <w:pPr>
        <w:spacing w:after="0" w:line="240" w:lineRule="auto"/>
        <w:jc w:val="center"/>
        <w:rPr>
          <w:rFonts w:ascii="Arial Narrow" w:hAnsi="Arial Narrow"/>
          <w:b/>
          <w:color w:val="C00000"/>
          <w:sz w:val="14"/>
          <w:szCs w:val="14"/>
        </w:rPr>
      </w:pPr>
      <w:r w:rsidRPr="006561D3">
        <w:rPr>
          <w:rFonts w:ascii="Arial Narrow" w:hAnsi="Arial Narrow"/>
          <w:b/>
          <w:color w:val="C00000"/>
          <w:sz w:val="14"/>
          <w:szCs w:val="14"/>
        </w:rPr>
        <w:t>**PLEASE LIST PERTINENT INFORMATION WITH REASONABLE PARTICULARITY AND SPECIFICS AS THIS AIDS REDA IN LOCATING THE EXACT RECORDS REQUESTED**</w:t>
      </w:r>
    </w:p>
    <w:p w14:paraId="50DF64A5" w14:textId="49AD94BE" w:rsidR="006561D3" w:rsidRPr="006561D3" w:rsidRDefault="007D2030" w:rsidP="00CD3193">
      <w:pPr>
        <w:jc w:val="center"/>
        <w:rPr>
          <w:rFonts w:ascii="Arial Narrow" w:hAnsi="Arial Narrow"/>
          <w:b/>
          <w:color w:val="C00000"/>
          <w:sz w:val="14"/>
          <w:szCs w:val="14"/>
          <w:u w:val="single"/>
        </w:rPr>
      </w:pPr>
      <w:r w:rsidRPr="006561D3">
        <w:rPr>
          <w:rFonts w:ascii="Arial Narrow" w:hAnsi="Arial Narrow"/>
          <w:b/>
          <w:color w:val="C00000"/>
          <w:sz w:val="14"/>
          <w:szCs w:val="14"/>
          <w:u w:val="single"/>
        </w:rPr>
        <w:t xml:space="preserve">** THIS FORM CAN BE FILLED OUT, PRINTED AND FAXED BACK TO REDA @ 1-888-820-5311 OR EMAILED TO </w:t>
      </w:r>
      <w:r w:rsidR="001E6DEB">
        <w:rPr>
          <w:rFonts w:ascii="Arial Narrow" w:hAnsi="Arial Narrow"/>
          <w:b/>
          <w:color w:val="C00000"/>
          <w:sz w:val="14"/>
          <w:szCs w:val="14"/>
          <w:u w:val="single"/>
        </w:rPr>
        <w:t>records</w:t>
      </w:r>
      <w:r w:rsidRPr="006561D3">
        <w:rPr>
          <w:rFonts w:ascii="Arial Narrow" w:hAnsi="Arial Narrow"/>
          <w:b/>
          <w:color w:val="C00000"/>
          <w:sz w:val="14"/>
          <w:szCs w:val="14"/>
          <w:u w:val="single"/>
        </w:rPr>
        <w:t>@eddy911.com**</w:t>
      </w:r>
    </w:p>
    <w:p w14:paraId="2524E59C" w14:textId="66569149" w:rsidR="00CD3193" w:rsidRPr="00DD7B54" w:rsidRDefault="007D2030" w:rsidP="002A5826">
      <w:pPr>
        <w:rPr>
          <w:rFonts w:ascii="Arial Narrow" w:hAnsi="Arial Narrow"/>
          <w:b/>
          <w:sz w:val="20"/>
          <w:szCs w:val="20"/>
        </w:rPr>
      </w:pPr>
      <w:r w:rsidRPr="00DD7B54">
        <w:rPr>
          <w:rFonts w:ascii="Arial Narrow" w:hAnsi="Arial Narrow"/>
          <w:b/>
          <w:sz w:val="20"/>
          <w:szCs w:val="20"/>
        </w:rPr>
        <w:t>TO: THE REGIONAL EMERGENCY DISPATCH AUTHORITY</w:t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>
        <w:rPr>
          <w:rFonts w:ascii="Arial Narrow" w:hAnsi="Arial Narrow"/>
          <w:b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2BEB9F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3" type="#_x0000_t75" style="width:108.1pt;height:21.05pt" o:ole="">
            <v:imagedata r:id="rId8" o:title=""/>
          </v:shape>
          <w:control r:id="rId9" w:name="CheckBox1" w:shapeid="_x0000_i1073"/>
        </w:object>
      </w:r>
    </w:p>
    <w:p w14:paraId="13895915" w14:textId="2223D12D" w:rsidR="00CD3193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t xml:space="preserve">I, </w:t>
      </w:r>
      <w:r w:rsidRPr="00DD7B54">
        <w:rPr>
          <w:rFonts w:ascii="Arial Narrow" w:hAnsi="Arial Narrow"/>
          <w:sz w:val="20"/>
          <w:szCs w:val="20"/>
        </w:rPr>
        <w:object w:dxaOrig="225" w:dyaOrig="225" w14:anchorId="0940EBD9">
          <v:shape id="_x0000_i1075" type="#_x0000_t75" style="width:149.25pt;height:18.05pt" o:ole="">
            <v:imagedata r:id="rId10" o:title=""/>
          </v:shape>
          <w:control r:id="rId11" w:name="TextBox1" w:shapeid="_x0000_i1075"/>
        </w:object>
      </w:r>
      <w:r w:rsidRPr="00DD7B54">
        <w:rPr>
          <w:rFonts w:ascii="Arial Narrow" w:hAnsi="Arial Narrow"/>
          <w:sz w:val="20"/>
          <w:szCs w:val="20"/>
        </w:rPr>
        <w:t xml:space="preserve"> AM MAKING REQUEST FOR THE FOLLOWING:</w:t>
      </w:r>
      <w:r w:rsidRPr="002A5826">
        <w:rPr>
          <w:rFonts w:ascii="Arial Narrow" w:hAnsi="Arial Narrow"/>
          <w:sz w:val="20"/>
          <w:szCs w:val="20"/>
        </w:rPr>
        <w:t xml:space="preserve"> </w:t>
      </w:r>
      <w:r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1AA49390">
          <v:shape id="_x0000_i1077" type="#_x0000_t75" style="width:152.25pt;height:21.05pt" o:ole="">
            <v:imagedata r:id="rId12" o:title=""/>
          </v:shape>
          <w:control r:id="rId13" w:name="CheckBox3" w:shapeid="_x0000_i1077"/>
        </w:object>
      </w:r>
    </w:p>
    <w:p w14:paraId="172B3214" w14:textId="556C990B" w:rsidR="002A5826" w:rsidRDefault="007D2030" w:rsidP="002A5826">
      <w:pPr>
        <w:spacing w:after="0" w:line="240" w:lineRule="auto"/>
        <w:rPr>
          <w:rFonts w:ascii="Arial Narrow" w:hAnsi="Arial Narrow"/>
          <w:sz w:val="16"/>
          <w:szCs w:val="16"/>
        </w:rPr>
      </w:pPr>
      <w:r w:rsidRPr="00E772CE">
        <w:rPr>
          <w:rFonts w:ascii="Arial Narrow" w:hAnsi="Arial Narrow"/>
          <w:sz w:val="16"/>
          <w:szCs w:val="16"/>
        </w:rPr>
        <w:t xml:space="preserve">      (PRINT </w:t>
      </w:r>
      <w:r w:rsidR="001E6DEB" w:rsidRPr="00E772CE">
        <w:rPr>
          <w:rFonts w:ascii="Arial Narrow" w:hAnsi="Arial Narrow"/>
          <w:sz w:val="16"/>
          <w:szCs w:val="16"/>
        </w:rPr>
        <w:t>REQUESTOR’S</w:t>
      </w:r>
      <w:r w:rsidRPr="00E772CE">
        <w:rPr>
          <w:rFonts w:ascii="Arial Narrow" w:hAnsi="Arial Narrow"/>
          <w:sz w:val="16"/>
          <w:szCs w:val="16"/>
        </w:rPr>
        <w:t xml:space="preserve"> NAME)</w:t>
      </w:r>
    </w:p>
    <w:p w14:paraId="6F2CECA0" w14:textId="77777777" w:rsidR="00531A01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297E9B48" w14:textId="684925DA" w:rsidR="001F787D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</w:rPr>
        <w:pict w14:anchorId="36BDC9D7">
          <v:shapetype id="_x0000_t201" coordsize="21600,21600" o:spt="201" path="m,l,21600r21600,l21600,xe">
            <v:stroke joinstyle="miter"/>
            <v:path shadowok="f" o:extrusionok="f" strokeok="f" fillok="f" o:connecttype="rect"/>
            <o:lock v:ext="edit" shapetype="t"/>
          </v:shapetype>
          <v:shape id="_x0000_s1033" type="#_x0000_t201" style="position:absolute;margin-left:435.9pt;margin-top:.8pt;width:93pt;height:19.5pt;z-index:251667456;mso-position-horizontal-relative:text;mso-position-vertical-relative:text" o:preferrelative="t" filled="f" stroked="f">
            <v:imagedata r:id="rId14" o:title=""/>
            <o:lock v:ext="edit" aspectratio="t"/>
            <w10:wrap type="square"/>
          </v:shape>
          <w:control r:id="rId15" w:name="CheckBox8" w:shapeid="_x0000_s1033"/>
        </w:pict>
      </w:r>
      <w:r>
        <w:rPr>
          <w:rFonts w:ascii="Arial Narrow" w:hAnsi="Arial Narrow"/>
          <w:noProof/>
          <w:sz w:val="20"/>
          <w:szCs w:val="20"/>
        </w:rPr>
        <w:pict w14:anchorId="29F4FE5F">
          <v:shape id="_x0000_s1031" type="#_x0000_t201" style="position:absolute;margin-left:197pt;margin-top:3.4pt;width:112.5pt;height:19.5pt;z-index:251663360;mso-position-horizontal-relative:text;mso-position-vertical-relative:text" o:preferrelative="t" filled="f" stroked="f">
            <v:imagedata r:id="rId16" o:title=""/>
            <o:lock v:ext="edit" aspectratio="t"/>
            <w10:wrap type="square"/>
          </v:shape>
          <w:control r:id="rId17" w:name="CheckBox6" w:shapeid="_x0000_s1031"/>
        </w:pict>
      </w:r>
      <w:r>
        <w:rPr>
          <w:rFonts w:ascii="Arial Narrow" w:hAnsi="Arial Narrow"/>
          <w:noProof/>
          <w:sz w:val="20"/>
          <w:szCs w:val="20"/>
        </w:rPr>
        <w:pict w14:anchorId="36CF3E01">
          <v:shape id="_x0000_s1030" type="#_x0000_t201" style="position:absolute;margin-left:73.95pt;margin-top:3.4pt;width:123.75pt;height:19.5pt;z-index:251661312;mso-position-horizontal-relative:text;mso-position-vertical-relative:text" o:preferrelative="t" filled="f" stroked="f">
            <v:imagedata r:id="rId18" o:title=""/>
            <o:lock v:ext="edit" aspectratio="t"/>
            <w10:wrap type="square"/>
          </v:shape>
          <w:control r:id="rId19" w:name="CheckBox2" w:shapeid="_x0000_s1030"/>
        </w:pict>
      </w:r>
      <w:r w:rsidR="007D2030">
        <w:rPr>
          <w:rFonts w:ascii="Arial Narrow" w:hAnsi="Arial Narrow"/>
          <w:sz w:val="20"/>
          <w:szCs w:val="20"/>
        </w:rPr>
        <w:t xml:space="preserve">Agency Records </w:t>
      </w:r>
    </w:p>
    <w:p w14:paraId="7917D505" w14:textId="716B928B" w:rsidR="001F787D" w:rsidRPr="00531A01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</w:rPr>
        <w:pict w14:anchorId="478A8EBE">
          <v:shape id="_x0000_s1032" type="#_x0000_t201" style="position:absolute;margin-left:318.95pt;margin-top:-10.1pt;width:108pt;height:19.5pt;z-index:251665408;mso-position-horizontal:absolute;mso-position-horizontal-relative:text;mso-position-vertical:absolute;mso-position-vertical-relative:text" o:preferrelative="t" filled="f" stroked="f">
            <v:imagedata r:id="rId20" o:title=""/>
            <o:lock v:ext="edit" aspectratio="t"/>
            <w10:wrap type="square"/>
          </v:shape>
          <w:control r:id="rId21" w:name="CheckBox7" w:shapeid="_x0000_s1032"/>
        </w:pict>
      </w:r>
      <w:r w:rsidR="007D2030">
        <w:rPr>
          <w:rFonts w:ascii="Arial Narrow" w:hAnsi="Arial Narrow"/>
          <w:sz w:val="20"/>
          <w:szCs w:val="20"/>
        </w:rPr>
        <w:t xml:space="preserve">Requested: </w:t>
      </w:r>
    </w:p>
    <w:p w14:paraId="2254260B" w14:textId="77777777" w:rsidR="00E772CE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114425FA" w14:textId="01798D14" w:rsidR="00E772CE" w:rsidRPr="00E772CE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My Phone Number: </w:t>
      </w:r>
      <w:r>
        <w:rPr>
          <w:rFonts w:ascii="Arial Narrow" w:hAnsi="Arial Narrow"/>
          <w:sz w:val="20"/>
          <w:szCs w:val="20"/>
        </w:rPr>
        <w:object w:dxaOrig="225" w:dyaOrig="225" w14:anchorId="2992FBD2">
          <v:shape id="_x0000_i1079" type="#_x0000_t75" style="width:129.7pt;height:18.05pt" o:ole="">
            <v:imagedata r:id="rId22" o:title=""/>
          </v:shape>
          <w:control r:id="rId23" w:name="TextBox11" w:shapeid="_x0000_i1079"/>
        </w:object>
      </w:r>
      <w:r>
        <w:rPr>
          <w:rFonts w:ascii="Arial Narrow" w:hAnsi="Arial Narrow"/>
          <w:sz w:val="20"/>
          <w:szCs w:val="20"/>
        </w:rPr>
        <w:tab/>
        <w:t xml:space="preserve">My Email Address: </w:t>
      </w:r>
      <w:r>
        <w:rPr>
          <w:rFonts w:ascii="Arial Narrow" w:hAnsi="Arial Narrow"/>
          <w:sz w:val="20"/>
          <w:szCs w:val="20"/>
        </w:rPr>
        <w:object w:dxaOrig="225" w:dyaOrig="225" w14:anchorId="06D3773E">
          <v:shape id="_x0000_i1085" type="#_x0000_t75" style="width:213.75pt;height:18.05pt" o:ole="">
            <v:imagedata r:id="rId24" o:title=""/>
          </v:shape>
          <w:control r:id="rId25" w:name="TextBox12" w:shapeid="_x0000_i1085"/>
        </w:object>
      </w:r>
    </w:p>
    <w:p w14:paraId="7E71A136" w14:textId="77777777" w:rsidR="002A5826" w:rsidRPr="00DD7B54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68429A10" w14:textId="77777777" w:rsidR="00CD3193" w:rsidRPr="00DD7B54" w:rsidRDefault="007D2030" w:rsidP="00CD3193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This</w:t>
      </w:r>
      <w:r w:rsidRPr="00DD7B54">
        <w:rPr>
          <w:rFonts w:ascii="Arial Narrow" w:hAnsi="Arial Narrow"/>
          <w:sz w:val="20"/>
          <w:szCs w:val="20"/>
        </w:rPr>
        <w:t xml:space="preserve"> request involve</w:t>
      </w:r>
      <w:r>
        <w:rPr>
          <w:rFonts w:ascii="Arial Narrow" w:hAnsi="Arial Narrow"/>
          <w:sz w:val="20"/>
          <w:szCs w:val="20"/>
        </w:rPr>
        <w:t>s</w:t>
      </w:r>
      <w:r w:rsidRPr="00DD7B54">
        <w:rPr>
          <w:rFonts w:ascii="Arial Narrow" w:hAnsi="Arial Narrow"/>
          <w:sz w:val="20"/>
          <w:szCs w:val="20"/>
        </w:rPr>
        <w:t xml:space="preserve"> the following person(s):</w:t>
      </w:r>
    </w:p>
    <w:p w14:paraId="5E1D44FB" w14:textId="4D55F271" w:rsidR="00CD3193" w:rsidRPr="00DD7B54" w:rsidRDefault="007D2030" w:rsidP="00DD7B54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object w:dxaOrig="225" w:dyaOrig="225" w14:anchorId="799231BA">
          <v:shape id="_x0000_i1087" type="#_x0000_t75" style="width:166.55pt;height:18.05pt" o:ole="">
            <v:imagedata r:id="rId26" o:title=""/>
          </v:shape>
          <w:control r:id="rId27" w:name="TextBox2" w:shapeid="_x0000_i1087"/>
        </w:objec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788AB337">
          <v:shape id="_x0000_i1089" type="#_x0000_t75" style="width:166.55pt;height:18.05pt" o:ole="">
            <v:imagedata r:id="rId26" o:title=""/>
          </v:shape>
          <w:control r:id="rId28" w:name="TextBox3" w:shapeid="_x0000_i1089"/>
        </w:objec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7C0A2E8D">
          <v:shape id="_x0000_i1091" type="#_x0000_t75" style="width:1in;height:18.05pt" o:ole="">
            <v:imagedata r:id="rId29" o:title=""/>
          </v:shape>
          <w:control r:id="rId30" w:name="TextBox4" w:shapeid="_x0000_i1091"/>
        </w:object>
      </w:r>
    </w:p>
    <w:p w14:paraId="23EC43FA" w14:textId="77777777" w:rsidR="00DD7B54" w:rsidRPr="00DD7B54" w:rsidRDefault="007D2030" w:rsidP="00DD7B54">
      <w:pPr>
        <w:spacing w:after="0" w:line="240" w:lineRule="auto"/>
        <w:ind w:firstLine="720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t>Last Name</w: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  <w:t>First Name</w: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  <w:t>MI</w:t>
      </w:r>
    </w:p>
    <w:p w14:paraId="39F88BC9" w14:textId="10ED39A0" w:rsidR="00DD7B54" w:rsidRPr="00DD7B54" w:rsidRDefault="007D2030" w:rsidP="00DD7B54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object w:dxaOrig="225" w:dyaOrig="225" w14:anchorId="2DA8D4E1">
          <v:shape id="_x0000_i1093" type="#_x0000_t75" style="width:166.55pt;height:18.05pt" o:ole="">
            <v:imagedata r:id="rId26" o:title=""/>
          </v:shape>
          <w:control r:id="rId31" w:name="TextBox21" w:shapeid="_x0000_i1093"/>
        </w:objec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40FB86BE">
          <v:shape id="_x0000_i1095" type="#_x0000_t75" style="width:166.55pt;height:18.05pt" o:ole="">
            <v:imagedata r:id="rId26" o:title=""/>
          </v:shape>
          <w:control r:id="rId32" w:name="TextBox31" w:shapeid="_x0000_i1095"/>
        </w:objec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object w:dxaOrig="225" w:dyaOrig="225" w14:anchorId="0C6CFA0C">
          <v:shape id="_x0000_i1097" type="#_x0000_t75" style="width:1in;height:18.05pt" o:ole="">
            <v:imagedata r:id="rId29" o:title=""/>
          </v:shape>
          <w:control r:id="rId33" w:name="TextBox41" w:shapeid="_x0000_i1097"/>
        </w:object>
      </w:r>
    </w:p>
    <w:p w14:paraId="0F17802E" w14:textId="77777777" w:rsidR="00DD7B54" w:rsidRDefault="007D2030" w:rsidP="00DD7B54">
      <w:pPr>
        <w:ind w:firstLine="720"/>
        <w:rPr>
          <w:rFonts w:ascii="Arial Narrow" w:hAnsi="Arial Narrow"/>
          <w:sz w:val="20"/>
          <w:szCs w:val="20"/>
        </w:rPr>
      </w:pPr>
      <w:r w:rsidRPr="00DD7B54">
        <w:rPr>
          <w:rFonts w:ascii="Arial Narrow" w:hAnsi="Arial Narrow"/>
          <w:sz w:val="20"/>
          <w:szCs w:val="20"/>
        </w:rPr>
        <w:t>Last Name</w: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  <w:t>First Name</w:t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</w:r>
      <w:r w:rsidRPr="00DD7B54">
        <w:rPr>
          <w:rFonts w:ascii="Arial Narrow" w:hAnsi="Arial Narrow"/>
          <w:sz w:val="20"/>
          <w:szCs w:val="20"/>
        </w:rPr>
        <w:tab/>
        <w:t>MI</w:t>
      </w:r>
    </w:p>
    <w:p w14:paraId="139D163E" w14:textId="77777777" w:rsidR="00DD7B54" w:rsidRDefault="007D2030" w:rsidP="00DD7B54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Please supply the address of the incident(s) being requested:</w:t>
      </w:r>
    </w:p>
    <w:p w14:paraId="0C6AFE7A" w14:textId="0463DE60" w:rsidR="002A5826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object w:dxaOrig="225" w:dyaOrig="225" w14:anchorId="4BC15BBA">
          <v:shape id="_x0000_i1099" type="#_x0000_t75" style="width:159.05pt;height:18.05pt" o:ole="">
            <v:imagedata r:id="rId34" o:title=""/>
          </v:shape>
          <w:control r:id="rId35" w:name="TextBox5" w:shapeid="_x0000_i1099"/>
        </w:object>
      </w:r>
      <w:r>
        <w:rPr>
          <w:rFonts w:ascii="Arial Narrow" w:hAnsi="Arial Narrow"/>
          <w:sz w:val="20"/>
          <w:szCs w:val="20"/>
        </w:rPr>
        <w:t xml:space="preserve">  </w:t>
      </w:r>
      <w:r>
        <w:rPr>
          <w:rFonts w:ascii="Arial Narrow" w:hAnsi="Arial Narrow"/>
          <w:sz w:val="20"/>
          <w:szCs w:val="20"/>
        </w:rPr>
        <w:object w:dxaOrig="225" w:dyaOrig="225" w14:anchorId="53E8BF58">
          <v:shape id="_x0000_i1101" type="#_x0000_t75" style="width:147.75pt;height:18.05pt" o:ole="">
            <v:imagedata r:id="rId36" o:title=""/>
          </v:shape>
          <w:control r:id="rId37" w:name="TextBox6" w:shapeid="_x0000_i1101"/>
        </w:object>
      </w:r>
      <w:r>
        <w:rPr>
          <w:rFonts w:ascii="Arial Narrow" w:hAnsi="Arial Narrow"/>
          <w:sz w:val="20"/>
          <w:szCs w:val="20"/>
        </w:rPr>
        <w:t xml:space="preserve">, </w:t>
      </w:r>
      <w:r>
        <w:rPr>
          <w:rFonts w:ascii="Arial Narrow" w:hAnsi="Arial Narrow"/>
          <w:sz w:val="20"/>
          <w:szCs w:val="20"/>
        </w:rPr>
        <w:object w:dxaOrig="225" w:dyaOrig="225" w14:anchorId="23016578">
          <v:shape id="_x0000_i1103" type="#_x0000_t75" style="width:1in;height:18.05pt" o:ole="">
            <v:imagedata r:id="rId29" o:title=""/>
          </v:shape>
          <w:control r:id="rId38" w:name="TextBox7" w:shapeid="_x0000_i1103"/>
        </w:object>
      </w:r>
      <w:r>
        <w:rPr>
          <w:rFonts w:ascii="Arial Narrow" w:hAnsi="Arial Narrow"/>
          <w:sz w:val="20"/>
          <w:szCs w:val="20"/>
        </w:rPr>
        <w:t xml:space="preserve">  </w:t>
      </w:r>
      <w:r>
        <w:rPr>
          <w:rFonts w:ascii="Arial Narrow" w:hAnsi="Arial Narrow"/>
          <w:sz w:val="20"/>
          <w:szCs w:val="20"/>
        </w:rPr>
        <w:object w:dxaOrig="225" w:dyaOrig="225" w14:anchorId="079E5F8C">
          <v:shape id="_x0000_i1105" type="#_x0000_t75" style="width:1in;height:18.05pt" o:ole="">
            <v:imagedata r:id="rId29" o:title=""/>
          </v:shape>
          <w:control r:id="rId39" w:name="TextBox8" w:shapeid="_x0000_i1105"/>
        </w:object>
      </w:r>
    </w:p>
    <w:p w14:paraId="7FB13967" w14:textId="77777777" w:rsidR="002A5826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treet Number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City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State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  <w:t>Zip</w:t>
      </w:r>
    </w:p>
    <w:p w14:paraId="4CF40F44" w14:textId="77777777" w:rsidR="002A5826" w:rsidRPr="00DD7B54" w:rsidRDefault="00391979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3DC97414" w14:textId="16D3DC80" w:rsidR="001E6DEB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records being requested are for a single incident # </w:t>
      </w:r>
      <w:r>
        <w:rPr>
          <w:rFonts w:ascii="Arial Narrow" w:hAnsi="Arial Narrow"/>
          <w:sz w:val="20"/>
          <w:szCs w:val="20"/>
        </w:rPr>
        <w:object w:dxaOrig="225" w:dyaOrig="225" w14:anchorId="61C4451D">
          <v:shape id="_x0000_i1107" type="#_x0000_t75" style="width:1in;height:18.05pt" o:ole="">
            <v:imagedata r:id="rId29" o:title=""/>
          </v:shape>
          <w:control r:id="rId40" w:name="TextBox9" w:shapeid="_x0000_i1107"/>
        </w:object>
      </w:r>
      <w:r>
        <w:rPr>
          <w:rFonts w:ascii="Arial Narrow" w:hAnsi="Arial Narrow"/>
          <w:sz w:val="20"/>
          <w:szCs w:val="20"/>
        </w:rPr>
        <w:t xml:space="preserve">, which took place on: </w:t>
      </w:r>
      <w:sdt>
        <w:sdtPr>
          <w:rPr>
            <w:rFonts w:ascii="Arial Narrow" w:hAnsi="Arial Narrow"/>
            <w:sz w:val="20"/>
            <w:szCs w:val="20"/>
          </w:rPr>
          <w:id w:val="1142465554"/>
          <w:placeholder>
            <w:docPart w:val="D81AA73C88484D7AA71C8A6E5B127917"/>
          </w:placeholder>
          <w:showingPlcHdr/>
          <w15:color w:val="000000"/>
          <w15:appearance w15:val="tags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 Narrow" w:hAnsi="Arial Narrow"/>
              <w:sz w:val="20"/>
              <w:szCs w:val="20"/>
            </w:rPr>
            <w:t>Incident date</w:t>
          </w:r>
        </w:sdtContent>
      </w:sdt>
      <w:r>
        <w:rPr>
          <w:rFonts w:ascii="Arial Narrow" w:hAnsi="Arial Narrow"/>
          <w:sz w:val="20"/>
          <w:szCs w:val="20"/>
        </w:rPr>
        <w:t xml:space="preserve"> 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tab/>
      </w:r>
    </w:p>
    <w:p w14:paraId="49FA7E71" w14:textId="228E07AE" w:rsidR="00DD7B54" w:rsidRDefault="007D2030" w:rsidP="002A5826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2A5826">
        <w:rPr>
          <w:rFonts w:ascii="Arial Narrow" w:hAnsi="Arial Narrow"/>
          <w:sz w:val="16"/>
          <w:szCs w:val="16"/>
        </w:rPr>
        <w:t>(List Incident/Report #, if known)</w:t>
      </w:r>
      <w:r>
        <w:rPr>
          <w:rFonts w:ascii="Arial Narrow" w:hAnsi="Arial Narrow"/>
          <w:sz w:val="20"/>
          <w:szCs w:val="20"/>
        </w:rPr>
        <w:tab/>
      </w:r>
    </w:p>
    <w:p w14:paraId="29D18D9E" w14:textId="4B8DAE28" w:rsidR="00DD7B54" w:rsidRDefault="007D2030" w:rsidP="00DD7B54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State the time of the incident</w:t>
      </w:r>
      <w:r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rFonts w:ascii="Arial Narrow" w:hAnsi="Arial Narrow"/>
          <w:sz w:val="20"/>
          <w:szCs w:val="20"/>
        </w:rPr>
        <w:instrText xml:space="preserve"> FORMTEXT </w:instrText>
      </w:r>
      <w:r>
        <w:rPr>
          <w:rFonts w:ascii="Arial Narrow" w:hAnsi="Arial Narrow"/>
          <w:sz w:val="20"/>
          <w:szCs w:val="20"/>
        </w:rPr>
      </w:r>
      <w:r>
        <w:rPr>
          <w:rFonts w:ascii="Arial Narrow" w:hAnsi="Arial Narrow"/>
          <w:sz w:val="20"/>
          <w:szCs w:val="20"/>
        </w:rPr>
        <w:fldChar w:fldCharType="separate"/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sz w:val="20"/>
          <w:szCs w:val="20"/>
        </w:rPr>
        <w:fldChar w:fldCharType="end"/>
      </w:r>
      <w:bookmarkEnd w:id="1"/>
      <w:r>
        <w:rPr>
          <w:rFonts w:ascii="Arial Narrow" w:hAnsi="Arial Narrow"/>
          <w:sz w:val="20"/>
          <w:szCs w:val="20"/>
        </w:rPr>
        <w:t>:</w:t>
      </w:r>
      <w:r>
        <w:rPr>
          <w:rFonts w:ascii="Arial Narrow" w:hAnsi="Arial Narrow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rPr>
          <w:rFonts w:ascii="Arial Narrow" w:hAnsi="Arial Narrow"/>
          <w:sz w:val="20"/>
          <w:szCs w:val="20"/>
        </w:rPr>
        <w:instrText xml:space="preserve"> FORMTEXT </w:instrText>
      </w:r>
      <w:r>
        <w:rPr>
          <w:rFonts w:ascii="Arial Narrow" w:hAnsi="Arial Narrow"/>
          <w:sz w:val="20"/>
          <w:szCs w:val="20"/>
        </w:rPr>
      </w:r>
      <w:r>
        <w:rPr>
          <w:rFonts w:ascii="Arial Narrow" w:hAnsi="Arial Narrow"/>
          <w:sz w:val="20"/>
          <w:szCs w:val="20"/>
        </w:rPr>
        <w:fldChar w:fldCharType="separate"/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noProof/>
          <w:sz w:val="20"/>
          <w:szCs w:val="20"/>
        </w:rPr>
        <w:t> </w:t>
      </w:r>
      <w:r>
        <w:rPr>
          <w:rFonts w:ascii="Arial Narrow" w:hAnsi="Arial Narrow"/>
          <w:sz w:val="20"/>
          <w:szCs w:val="20"/>
        </w:rPr>
        <w:fldChar w:fldCharType="end"/>
      </w:r>
      <w:bookmarkEnd w:id="2"/>
      <w:r>
        <w:rPr>
          <w:rFonts w:ascii="Arial Narrow" w:hAnsi="Arial Narrow"/>
          <w:sz w:val="20"/>
          <w:szCs w:val="20"/>
        </w:rPr>
        <w:t xml:space="preserve"> </w:t>
      </w:r>
      <w:r>
        <w:rPr>
          <w:rFonts w:ascii="Arial Narrow" w:hAnsi="Arial Narrow"/>
          <w:sz w:val="20"/>
          <w:szCs w:val="20"/>
        </w:rPr>
        <w:object w:dxaOrig="225" w:dyaOrig="225" w14:anchorId="419C5FC6">
          <v:shape id="_x0000_i1109" type="#_x0000_t75" style="width:35.35pt;height:19.55pt" o:ole="">
            <v:imagedata r:id="rId41" o:title=""/>
          </v:shape>
          <w:control r:id="rId42" w:name="CheckBox4" w:shapeid="_x0000_i1109"/>
        </w:object>
      </w:r>
      <w:r>
        <w:rPr>
          <w:rFonts w:ascii="Arial Narrow" w:hAnsi="Arial Narrow"/>
          <w:sz w:val="20"/>
          <w:szCs w:val="20"/>
        </w:rPr>
        <w:object w:dxaOrig="225" w:dyaOrig="225" w14:anchorId="2712FA89">
          <v:shape id="_x0000_i1111" type="#_x0000_t75" style="width:31.6pt;height:19.55pt" o:ole="">
            <v:imagedata r:id="rId43" o:title=""/>
          </v:shape>
          <w:control r:id="rId44" w:name="CheckBox5" w:shapeid="_x0000_i1111"/>
        </w:object>
      </w:r>
    </w:p>
    <w:p w14:paraId="6732B4B2" w14:textId="77777777" w:rsidR="00DD7B54" w:rsidRDefault="00391979" w:rsidP="00DD7B54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1F4B09C0" w14:textId="77777777" w:rsidR="00DD7B54" w:rsidRDefault="007D2030" w:rsidP="00DD7B54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records being requested are for multiple incidents that took place from the date of </w:t>
      </w:r>
      <w:sdt>
        <w:sdtPr>
          <w:rPr>
            <w:rFonts w:ascii="Arial Narrow" w:hAnsi="Arial Narrow"/>
            <w:sz w:val="20"/>
            <w:szCs w:val="20"/>
          </w:rPr>
          <w:id w:val="-1735846993"/>
          <w:placeholder>
            <w:docPart w:val="EED4EC683C684E919835EF9559A0259F"/>
          </w:placeholder>
          <w:showingPlcHdr/>
          <w15:color w:val="000000"/>
          <w15:appearance w15:val="tags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 Narrow" w:hAnsi="Arial Narrow"/>
              <w:sz w:val="20"/>
              <w:szCs w:val="20"/>
            </w:rPr>
            <w:t>Start Date</w:t>
          </w:r>
        </w:sdtContent>
      </w:sdt>
      <w:r>
        <w:rPr>
          <w:rFonts w:ascii="Arial Narrow" w:hAnsi="Arial Narrow"/>
          <w:sz w:val="20"/>
          <w:szCs w:val="20"/>
        </w:rPr>
        <w:t xml:space="preserve"> to </w:t>
      </w:r>
      <w:sdt>
        <w:sdtPr>
          <w:rPr>
            <w:rFonts w:ascii="Arial Narrow" w:hAnsi="Arial Narrow"/>
            <w:sz w:val="20"/>
            <w:szCs w:val="20"/>
          </w:rPr>
          <w:id w:val="1673301215"/>
          <w:placeholder>
            <w:docPart w:val="849042F09901496A9FB91BAB573282FF"/>
          </w:placeholder>
          <w:showingPlcHdr/>
          <w15:color w:val="000000"/>
          <w15:appearance w15:val="tags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 Narrow" w:hAnsi="Arial Narrow"/>
              <w:sz w:val="20"/>
              <w:szCs w:val="20"/>
            </w:rPr>
            <w:t>End Date</w:t>
          </w:r>
        </w:sdtContent>
      </w:sdt>
    </w:p>
    <w:p w14:paraId="1CC1D29C" w14:textId="761333EE" w:rsidR="006561D3" w:rsidRDefault="007D2030" w:rsidP="00DD7B54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known incident #’s are as follows: </w:t>
      </w:r>
      <w:r>
        <w:rPr>
          <w:rFonts w:ascii="Arial Narrow" w:hAnsi="Arial Narrow"/>
          <w:sz w:val="20"/>
          <w:szCs w:val="20"/>
        </w:rPr>
        <w:object w:dxaOrig="225" w:dyaOrig="225" w14:anchorId="1E2217D0">
          <v:shape id="_x0000_i1113" type="#_x0000_t75" style="width:96.05pt;height:18.05pt" o:ole="">
            <v:imagedata r:id="rId45" o:title=""/>
          </v:shape>
          <w:control r:id="rId46" w:name="TextBox14" w:shapeid="_x0000_i1113"/>
        </w:object>
      </w:r>
      <w:r>
        <w:rPr>
          <w:rFonts w:ascii="Arial Narrow" w:hAnsi="Arial Narrow"/>
          <w:sz w:val="20"/>
          <w:szCs w:val="20"/>
        </w:rPr>
        <w:t xml:space="preserve">   </w:t>
      </w:r>
      <w:r>
        <w:rPr>
          <w:rFonts w:ascii="Arial Narrow" w:hAnsi="Arial Narrow"/>
          <w:sz w:val="20"/>
          <w:szCs w:val="20"/>
        </w:rPr>
        <w:object w:dxaOrig="225" w:dyaOrig="225" w14:anchorId="1CF84953">
          <v:shape id="_x0000_i1115" type="#_x0000_t75" style="width:93.05pt;height:18.05pt" o:ole="">
            <v:imagedata r:id="rId47" o:title=""/>
          </v:shape>
          <w:control r:id="rId48" w:name="TextBox15" w:shapeid="_x0000_i1115"/>
        </w:object>
      </w:r>
      <w:r>
        <w:rPr>
          <w:rFonts w:ascii="Arial Narrow" w:hAnsi="Arial Narrow"/>
          <w:sz w:val="20"/>
          <w:szCs w:val="20"/>
        </w:rPr>
        <w:t xml:space="preserve">   </w:t>
      </w:r>
      <w:r>
        <w:rPr>
          <w:rFonts w:ascii="Arial Narrow" w:hAnsi="Arial Narrow"/>
          <w:sz w:val="20"/>
          <w:szCs w:val="20"/>
        </w:rPr>
        <w:object w:dxaOrig="225" w:dyaOrig="225" w14:anchorId="7C21C8EB">
          <v:shape id="_x0000_i1117" type="#_x0000_t75" style="width:94.55pt;height:18.05pt" o:ole="">
            <v:imagedata r:id="rId49" o:title=""/>
          </v:shape>
          <w:control r:id="rId50" w:name="TextBox16" w:shapeid="_x0000_i1117"/>
        </w:object>
      </w:r>
    </w:p>
    <w:p w14:paraId="52B96591" w14:textId="77777777" w:rsidR="00E772CE" w:rsidRDefault="00391979" w:rsidP="00DD7B54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2D7A3CAD" w14:textId="77777777" w:rsidR="006561D3" w:rsidRDefault="007D2030" w:rsidP="00DD7B54">
      <w:pPr>
        <w:spacing w:after="0" w:line="240" w:lineRule="auto"/>
        <w:rPr>
          <w:rFonts w:ascii="Arial Narrow" w:hAnsi="Arial Narrow"/>
          <w:sz w:val="18"/>
          <w:szCs w:val="18"/>
        </w:rPr>
      </w:pPr>
      <w:r w:rsidRPr="006561D3">
        <w:rPr>
          <w:rFonts w:ascii="Arial Narrow" w:hAnsi="Arial Narrow"/>
          <w:sz w:val="18"/>
          <w:szCs w:val="18"/>
        </w:rPr>
        <w:t xml:space="preserve">I agree to pay the amount accessed for the records /recordings at the rate of $.50 per page for paper documents and $10 each for CD’s with audio recordings. </w:t>
      </w:r>
    </w:p>
    <w:p w14:paraId="457679E3" w14:textId="3D61E124" w:rsidR="00E772CE" w:rsidRPr="006561D3" w:rsidRDefault="007D2030" w:rsidP="00DD7B54">
      <w:pPr>
        <w:spacing w:after="0" w:line="240" w:lineRule="auto"/>
        <w:rPr>
          <w:rFonts w:ascii="Arial Narrow" w:hAnsi="Arial Narrow"/>
          <w:sz w:val="18"/>
          <w:szCs w:val="18"/>
        </w:rPr>
      </w:pPr>
      <w:r w:rsidRPr="006561D3">
        <w:rPr>
          <w:rFonts w:ascii="Arial Narrow" w:hAnsi="Arial Narrow"/>
          <w:sz w:val="18"/>
          <w:szCs w:val="18"/>
        </w:rPr>
        <w:t>If the charges will exceed $</w:t>
      </w:r>
      <w:r w:rsidRPr="006561D3">
        <w:rPr>
          <w:rFonts w:ascii="Arial Narrow" w:hAnsi="Arial Narrow"/>
          <w:sz w:val="18"/>
          <w:szCs w:val="18"/>
        </w:rPr>
        <w:object w:dxaOrig="225" w:dyaOrig="225" w14:anchorId="3725E26C">
          <v:shape id="_x0000_i1119" type="#_x0000_t75" style="width:1in;height:18.05pt" o:ole="">
            <v:imagedata r:id="rId29" o:title=""/>
          </v:shape>
          <w:control r:id="rId51" w:name="TextBox10" w:shapeid="_x0000_i1119"/>
        </w:object>
      </w:r>
      <w:r w:rsidRPr="006561D3">
        <w:rPr>
          <w:rFonts w:ascii="Arial Narrow" w:hAnsi="Arial Narrow"/>
          <w:sz w:val="18"/>
          <w:szCs w:val="18"/>
        </w:rPr>
        <w:t xml:space="preserve">, please call me to advise of the cost so that I may evaluate whether or not my request will be withdrawn due to costs. I understand that all fees are paid in advance and no documents or audio recordings will be made and supplied until payment is received. </w:t>
      </w:r>
    </w:p>
    <w:p w14:paraId="6D2EC66A" w14:textId="192E5C64" w:rsidR="00DD7B54" w:rsidRDefault="00391979" w:rsidP="00DD7B54">
      <w:pPr>
        <w:spacing w:after="0" w:line="240" w:lineRule="auto"/>
        <w:rPr>
          <w:rFonts w:ascii="Arial Narrow" w:hAnsi="Arial Narrow"/>
          <w:sz w:val="18"/>
          <w:szCs w:val="18"/>
        </w:rPr>
      </w:pPr>
    </w:p>
    <w:p w14:paraId="4A7AFB6E" w14:textId="6BB93C8E" w:rsidR="001E6DEB" w:rsidRPr="001E6DEB" w:rsidRDefault="001E6DEB" w:rsidP="001E6DEB">
      <w:pPr>
        <w:autoSpaceDE w:val="0"/>
        <w:autoSpaceDN w:val="0"/>
        <w:rPr>
          <w:rFonts w:ascii="Arial Narrow" w:hAnsi="Arial Narrow" w:cs="Calibri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Upon submitting this request, </w:t>
      </w:r>
      <w:r w:rsidRPr="001E6DEB">
        <w:rPr>
          <w:rFonts w:ascii="Arial Narrow" w:hAnsi="Arial Narrow"/>
          <w:sz w:val="18"/>
          <w:szCs w:val="18"/>
        </w:rPr>
        <w:t xml:space="preserve">I understand that </w:t>
      </w:r>
      <w:r>
        <w:rPr>
          <w:rFonts w:ascii="Arial Narrow" w:hAnsi="Arial Narrow" w:cs="Times New Roman"/>
          <w:sz w:val="18"/>
          <w:szCs w:val="18"/>
        </w:rPr>
        <w:t>a</w:t>
      </w:r>
      <w:r w:rsidRPr="001E6DEB">
        <w:rPr>
          <w:rFonts w:ascii="Arial Narrow" w:hAnsi="Arial Narrow" w:cs="Times New Roman"/>
          <w:sz w:val="18"/>
          <w:szCs w:val="18"/>
        </w:rPr>
        <w:t xml:space="preserve"> custodian receiving a written request shall permit the inspection immediately or as soon as is practicable under the circumstances, but not later than fifteen</w:t>
      </w:r>
      <w:r>
        <w:rPr>
          <w:rFonts w:ascii="Arial Narrow" w:hAnsi="Arial Narrow" w:cs="Times New Roman"/>
          <w:sz w:val="18"/>
          <w:szCs w:val="18"/>
        </w:rPr>
        <w:t xml:space="preserve"> (15)</w:t>
      </w:r>
      <w:r w:rsidRPr="001E6DEB">
        <w:rPr>
          <w:rFonts w:ascii="Arial Narrow" w:hAnsi="Arial Narrow" w:cs="Times New Roman"/>
          <w:sz w:val="18"/>
          <w:szCs w:val="18"/>
        </w:rPr>
        <w:t xml:space="preserve"> days after receiving a written request. If the inspection is not permitted within three </w:t>
      </w:r>
      <w:r>
        <w:rPr>
          <w:rFonts w:ascii="Arial Narrow" w:hAnsi="Arial Narrow" w:cs="Times New Roman"/>
          <w:sz w:val="18"/>
          <w:szCs w:val="18"/>
        </w:rPr>
        <w:t xml:space="preserve">(3) </w:t>
      </w:r>
      <w:r w:rsidRPr="001E6DEB">
        <w:rPr>
          <w:rFonts w:ascii="Arial Narrow" w:hAnsi="Arial Narrow" w:cs="Times New Roman"/>
          <w:sz w:val="18"/>
          <w:szCs w:val="18"/>
        </w:rPr>
        <w:t>business days, the custodian shall explain in writing when the records will be available for inspection or when the public body will respond to the request. The three</w:t>
      </w:r>
      <w:r>
        <w:rPr>
          <w:rFonts w:ascii="Arial Narrow" w:hAnsi="Arial Narrow" w:cs="Times New Roman"/>
          <w:sz w:val="18"/>
          <w:szCs w:val="18"/>
        </w:rPr>
        <w:t xml:space="preserve"> (3) </w:t>
      </w:r>
      <w:r w:rsidRPr="001E6DEB">
        <w:rPr>
          <w:rFonts w:ascii="Arial Narrow" w:hAnsi="Arial Narrow" w:cs="Times New Roman"/>
          <w:sz w:val="18"/>
          <w:szCs w:val="18"/>
        </w:rPr>
        <w:t>day</w:t>
      </w:r>
      <w:r>
        <w:rPr>
          <w:rFonts w:ascii="Arial Narrow" w:hAnsi="Arial Narrow" w:cs="Times New Roman"/>
          <w:sz w:val="18"/>
          <w:szCs w:val="18"/>
        </w:rPr>
        <w:t xml:space="preserve"> </w:t>
      </w:r>
      <w:r w:rsidRPr="001E6DEB">
        <w:rPr>
          <w:rFonts w:ascii="Arial Narrow" w:hAnsi="Arial Narrow" w:cs="Times New Roman"/>
          <w:sz w:val="18"/>
          <w:szCs w:val="18"/>
        </w:rPr>
        <w:t>period shall not begin until the written request is delivered to the office of the custodian.</w:t>
      </w:r>
    </w:p>
    <w:p w14:paraId="229B2373" w14:textId="7F49475F" w:rsidR="001E6DEB" w:rsidRPr="006561D3" w:rsidRDefault="001E6DEB" w:rsidP="00DD7B54">
      <w:pPr>
        <w:spacing w:after="0" w:line="240" w:lineRule="auto"/>
        <w:rPr>
          <w:rFonts w:ascii="Arial Narrow" w:hAnsi="Arial Narrow"/>
          <w:sz w:val="18"/>
          <w:szCs w:val="18"/>
        </w:rPr>
      </w:pPr>
    </w:p>
    <w:sectPr w:rsidR="001E6DEB" w:rsidRPr="006561D3" w:rsidSect="006561D3">
      <w:footerReference w:type="default" r:id="rId52"/>
      <w:pgSz w:w="12240" w:h="15840"/>
      <w:pgMar w:top="630" w:right="63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A2107" w14:textId="77777777" w:rsidR="00985C96" w:rsidRDefault="00985C96" w:rsidP="00985C96">
      <w:pPr>
        <w:spacing w:after="0" w:line="240" w:lineRule="auto"/>
      </w:pPr>
      <w:r>
        <w:separator/>
      </w:r>
    </w:p>
  </w:endnote>
  <w:endnote w:type="continuationSeparator" w:id="0">
    <w:p w14:paraId="56BF94F4" w14:textId="77777777" w:rsidR="00985C96" w:rsidRDefault="00985C96" w:rsidP="00985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EE128" w14:textId="6119EB9F" w:rsidR="00985C96" w:rsidRDefault="00985C96">
    <w:pPr>
      <w:pStyle w:val="Footer"/>
    </w:pPr>
  </w:p>
  <w:p w14:paraId="0F534B33" w14:textId="77777777" w:rsidR="00985C96" w:rsidRDefault="00985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CBA57" w14:textId="77777777" w:rsidR="00985C96" w:rsidRDefault="00985C96" w:rsidP="00985C96">
      <w:pPr>
        <w:spacing w:after="0" w:line="240" w:lineRule="auto"/>
      </w:pPr>
      <w:r>
        <w:separator/>
      </w:r>
    </w:p>
  </w:footnote>
  <w:footnote w:type="continuationSeparator" w:id="0">
    <w:p w14:paraId="6AE91460" w14:textId="77777777" w:rsidR="00985C96" w:rsidRDefault="00985C96" w:rsidP="00985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8D5EAD"/>
    <w:multiLevelType w:val="hybridMultilevel"/>
    <w:tmpl w:val="B218B5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val="bestFit" w:percent="399"/>
  <w:proofState w:spelling="clean" w:grammar="clean"/>
  <w:documentProtection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zY2NDIxMDU1M7FU0lEKTi0uzszPAykwqgUAyiTvNSwAAAA="/>
  </w:docVars>
  <w:rsids>
    <w:rsidRoot w:val="001E6DEB"/>
    <w:rsid w:val="001506C8"/>
    <w:rsid w:val="001E6DEB"/>
    <w:rsid w:val="00391979"/>
    <w:rsid w:val="007D2030"/>
    <w:rsid w:val="0098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DF4E9B"/>
  <w15:docId w15:val="{BF6CE620-609F-4DDD-8A50-7E2E47921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3193"/>
    <w:rPr>
      <w:color w:val="808080"/>
    </w:rPr>
  </w:style>
  <w:style w:type="paragraph" w:styleId="ListParagraph">
    <w:name w:val="List Paragraph"/>
    <w:basedOn w:val="Normal"/>
    <w:uiPriority w:val="34"/>
    <w:qFormat/>
    <w:rsid w:val="00DD7B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5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C96"/>
  </w:style>
  <w:style w:type="paragraph" w:styleId="Footer">
    <w:name w:val="footer"/>
    <w:basedOn w:val="Normal"/>
    <w:link w:val="FooterChar"/>
    <w:uiPriority w:val="99"/>
    <w:unhideWhenUsed/>
    <w:rsid w:val="00985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4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control" Target="activeX/activeX19.xml"/><Relationship Id="rId21" Type="http://schemas.openxmlformats.org/officeDocument/2006/relationships/control" Target="activeX/activeX7.xml"/><Relationship Id="rId34" Type="http://schemas.openxmlformats.org/officeDocument/2006/relationships/image" Target="media/image13.wmf"/><Relationship Id="rId42" Type="http://schemas.openxmlformats.org/officeDocument/2006/relationships/control" Target="activeX/activeX21.xml"/><Relationship Id="rId47" Type="http://schemas.openxmlformats.org/officeDocument/2006/relationships/image" Target="media/image18.wmf"/><Relationship Id="rId50" Type="http://schemas.openxmlformats.org/officeDocument/2006/relationships/control" Target="activeX/activeX25.xml"/><Relationship Id="rId55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4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control" Target="activeX/activeX15.xml"/><Relationship Id="rId38" Type="http://schemas.openxmlformats.org/officeDocument/2006/relationships/control" Target="activeX/activeX18.xml"/><Relationship Id="rId46" Type="http://schemas.openxmlformats.org/officeDocument/2006/relationships/control" Target="activeX/activeX23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image" Target="media/image12.wmf"/><Relationship Id="rId41" Type="http://schemas.openxmlformats.org/officeDocument/2006/relationships/image" Target="media/image15.wmf"/><Relationship Id="rId54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24" Type="http://schemas.openxmlformats.org/officeDocument/2006/relationships/image" Target="media/image10.wmf"/><Relationship Id="rId32" Type="http://schemas.openxmlformats.org/officeDocument/2006/relationships/control" Target="activeX/activeX14.xml"/><Relationship Id="rId37" Type="http://schemas.openxmlformats.org/officeDocument/2006/relationships/control" Target="activeX/activeX17.xml"/><Relationship Id="rId40" Type="http://schemas.openxmlformats.org/officeDocument/2006/relationships/control" Target="activeX/activeX20.xml"/><Relationship Id="rId45" Type="http://schemas.openxmlformats.org/officeDocument/2006/relationships/image" Target="media/image17.wmf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control" Target="activeX/activeX11.xml"/><Relationship Id="rId36" Type="http://schemas.openxmlformats.org/officeDocument/2006/relationships/image" Target="media/image14.wmf"/><Relationship Id="rId49" Type="http://schemas.openxmlformats.org/officeDocument/2006/relationships/image" Target="media/image19.wmf"/><Relationship Id="rId10" Type="http://schemas.openxmlformats.org/officeDocument/2006/relationships/image" Target="media/image3.wmf"/><Relationship Id="rId19" Type="http://schemas.openxmlformats.org/officeDocument/2006/relationships/control" Target="activeX/activeX6.xml"/><Relationship Id="rId31" Type="http://schemas.openxmlformats.org/officeDocument/2006/relationships/control" Target="activeX/activeX13.xml"/><Relationship Id="rId44" Type="http://schemas.openxmlformats.org/officeDocument/2006/relationships/control" Target="activeX/activeX22.xm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control" Target="activeX/activeX10.xml"/><Relationship Id="rId30" Type="http://schemas.openxmlformats.org/officeDocument/2006/relationships/control" Target="activeX/activeX12.xml"/><Relationship Id="rId35" Type="http://schemas.openxmlformats.org/officeDocument/2006/relationships/control" Target="activeX/activeX16.xml"/><Relationship Id="rId43" Type="http://schemas.openxmlformats.org/officeDocument/2006/relationships/image" Target="media/image16.wmf"/><Relationship Id="rId48" Type="http://schemas.openxmlformats.org/officeDocument/2006/relationships/control" Target="activeX/activeX24.xml"/><Relationship Id="rId8" Type="http://schemas.openxmlformats.org/officeDocument/2006/relationships/image" Target="media/image2.wmf"/><Relationship Id="rId51" Type="http://schemas.openxmlformats.org/officeDocument/2006/relationships/control" Target="activeX/activeX26.xml"/><Relationship Id="rId3" Type="http://schemas.openxmlformats.org/officeDocument/2006/relationships/settings" Target="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7596A282F74972BD261DC653D9D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92F3F-CA8D-4F16-9C75-796565C08FCF}"/>
      </w:docPartPr>
      <w:docPartBody>
        <w:p w:rsidR="00B6380C" w:rsidRDefault="00B6380C" w:rsidP="00B6380C">
          <w:pPr>
            <w:pStyle w:val="977596A282F74972BD261DC653D9DE7C14"/>
          </w:pPr>
          <w:r>
            <w:rPr>
              <w:rFonts w:ascii="Arial Narrow" w:hAnsi="Arial Narrow"/>
              <w:sz w:val="20"/>
              <w:szCs w:val="20"/>
            </w:rPr>
            <w:t>Choose Date</w:t>
          </w:r>
        </w:p>
      </w:docPartBody>
    </w:docPart>
    <w:docPart>
      <w:docPartPr>
        <w:name w:val="D81AA73C88484D7AA71C8A6E5B127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3A25E-4666-4C90-8A00-71CA0C2D4AC1}"/>
      </w:docPartPr>
      <w:docPartBody>
        <w:p w:rsidR="00B6380C" w:rsidRDefault="00B6380C" w:rsidP="00B6380C">
          <w:pPr>
            <w:pStyle w:val="D81AA73C88484D7AA71C8A6E5B12791714"/>
          </w:pPr>
          <w:r>
            <w:rPr>
              <w:rFonts w:ascii="Arial Narrow" w:hAnsi="Arial Narrow"/>
              <w:sz w:val="20"/>
              <w:szCs w:val="20"/>
            </w:rPr>
            <w:t>Incident date</w:t>
          </w:r>
        </w:p>
      </w:docPartBody>
    </w:docPart>
    <w:docPart>
      <w:docPartPr>
        <w:name w:val="EED4EC683C684E919835EF9559A02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37F41-8132-49D6-811B-8BE22D74358A}"/>
      </w:docPartPr>
      <w:docPartBody>
        <w:p w:rsidR="00B6380C" w:rsidRDefault="00B6380C" w:rsidP="00B6380C">
          <w:pPr>
            <w:pStyle w:val="EED4EC683C684E919835EF9559A0259F14"/>
          </w:pPr>
          <w:r>
            <w:rPr>
              <w:rFonts w:ascii="Arial Narrow" w:hAnsi="Arial Narrow"/>
              <w:sz w:val="20"/>
              <w:szCs w:val="20"/>
            </w:rPr>
            <w:t>Start Date</w:t>
          </w:r>
        </w:p>
      </w:docPartBody>
    </w:docPart>
    <w:docPart>
      <w:docPartPr>
        <w:name w:val="849042F09901496A9FB91BAB57328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DDBC4-93D0-4FC9-89CC-7F02DC1780C4}"/>
      </w:docPartPr>
      <w:docPartBody>
        <w:p w:rsidR="00B6380C" w:rsidRDefault="00B6380C" w:rsidP="00B6380C">
          <w:pPr>
            <w:pStyle w:val="849042F09901496A9FB91BAB573282FF14"/>
          </w:pPr>
          <w:r>
            <w:rPr>
              <w:rFonts w:ascii="Arial Narrow" w:hAnsi="Arial Narrow"/>
              <w:sz w:val="20"/>
              <w:szCs w:val="20"/>
            </w:rPr>
            <w:t>E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380C"/>
    <w:rsid w:val="007A1D85"/>
    <w:rsid w:val="00B6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380C"/>
    <w:rPr>
      <w:color w:val="808080"/>
    </w:rPr>
  </w:style>
  <w:style w:type="paragraph" w:customStyle="1" w:styleId="977596A282F74972BD261DC653D9DE7C">
    <w:name w:val="977596A282F74972BD261DC653D9DE7C"/>
    <w:rsid w:val="00B6380C"/>
    <w:rPr>
      <w:rFonts w:eastAsiaTheme="minorHAnsi"/>
    </w:rPr>
  </w:style>
  <w:style w:type="paragraph" w:customStyle="1" w:styleId="D81AA73C88484D7AA71C8A6E5B127917">
    <w:name w:val="D81AA73C88484D7AA71C8A6E5B127917"/>
    <w:rsid w:val="00B6380C"/>
    <w:rPr>
      <w:rFonts w:eastAsiaTheme="minorHAnsi"/>
    </w:rPr>
  </w:style>
  <w:style w:type="paragraph" w:customStyle="1" w:styleId="EED4EC683C684E919835EF9559A0259F">
    <w:name w:val="EED4EC683C684E919835EF9559A0259F"/>
    <w:rsid w:val="00B6380C"/>
    <w:rPr>
      <w:rFonts w:eastAsiaTheme="minorHAnsi"/>
    </w:rPr>
  </w:style>
  <w:style w:type="paragraph" w:customStyle="1" w:styleId="849042F09901496A9FB91BAB573282FF">
    <w:name w:val="849042F09901496A9FB91BAB573282FF"/>
    <w:rsid w:val="00B6380C"/>
    <w:rPr>
      <w:rFonts w:eastAsiaTheme="minorHAnsi"/>
    </w:rPr>
  </w:style>
  <w:style w:type="paragraph" w:customStyle="1" w:styleId="977596A282F74972BD261DC653D9DE7C1">
    <w:name w:val="977596A282F74972BD261DC653D9DE7C1"/>
    <w:rsid w:val="00B6380C"/>
    <w:rPr>
      <w:rFonts w:eastAsiaTheme="minorHAnsi"/>
    </w:rPr>
  </w:style>
  <w:style w:type="paragraph" w:customStyle="1" w:styleId="D81AA73C88484D7AA71C8A6E5B1279171">
    <w:name w:val="D81AA73C88484D7AA71C8A6E5B1279171"/>
    <w:rsid w:val="00B6380C"/>
    <w:rPr>
      <w:rFonts w:eastAsiaTheme="minorHAnsi"/>
    </w:rPr>
  </w:style>
  <w:style w:type="paragraph" w:customStyle="1" w:styleId="EED4EC683C684E919835EF9559A0259F1">
    <w:name w:val="EED4EC683C684E919835EF9559A0259F1"/>
    <w:rsid w:val="00B6380C"/>
    <w:rPr>
      <w:rFonts w:eastAsiaTheme="minorHAnsi"/>
    </w:rPr>
  </w:style>
  <w:style w:type="paragraph" w:customStyle="1" w:styleId="849042F09901496A9FB91BAB573282FF1">
    <w:name w:val="849042F09901496A9FB91BAB573282FF1"/>
    <w:rsid w:val="00B6380C"/>
    <w:rPr>
      <w:rFonts w:eastAsiaTheme="minorHAnsi"/>
    </w:rPr>
  </w:style>
  <w:style w:type="paragraph" w:customStyle="1" w:styleId="977596A282F74972BD261DC653D9DE7C2">
    <w:name w:val="977596A282F74972BD261DC653D9DE7C2"/>
    <w:rsid w:val="00B6380C"/>
    <w:rPr>
      <w:rFonts w:eastAsiaTheme="minorHAnsi"/>
    </w:rPr>
  </w:style>
  <w:style w:type="paragraph" w:customStyle="1" w:styleId="D81AA73C88484D7AA71C8A6E5B1279172">
    <w:name w:val="D81AA73C88484D7AA71C8A6E5B1279172"/>
    <w:rsid w:val="00B6380C"/>
    <w:rPr>
      <w:rFonts w:eastAsiaTheme="minorHAnsi"/>
    </w:rPr>
  </w:style>
  <w:style w:type="paragraph" w:customStyle="1" w:styleId="EED4EC683C684E919835EF9559A0259F2">
    <w:name w:val="EED4EC683C684E919835EF9559A0259F2"/>
    <w:rsid w:val="00B6380C"/>
    <w:rPr>
      <w:rFonts w:eastAsiaTheme="minorHAnsi"/>
    </w:rPr>
  </w:style>
  <w:style w:type="paragraph" w:customStyle="1" w:styleId="849042F09901496A9FB91BAB573282FF2">
    <w:name w:val="849042F09901496A9FB91BAB573282FF2"/>
    <w:rsid w:val="00B6380C"/>
    <w:rPr>
      <w:rFonts w:eastAsiaTheme="minorHAnsi"/>
    </w:rPr>
  </w:style>
  <w:style w:type="paragraph" w:customStyle="1" w:styleId="977596A282F74972BD261DC653D9DE7C3">
    <w:name w:val="977596A282F74972BD261DC653D9DE7C3"/>
    <w:rsid w:val="00B6380C"/>
    <w:rPr>
      <w:rFonts w:eastAsiaTheme="minorHAnsi"/>
    </w:rPr>
  </w:style>
  <w:style w:type="paragraph" w:customStyle="1" w:styleId="D81AA73C88484D7AA71C8A6E5B1279173">
    <w:name w:val="D81AA73C88484D7AA71C8A6E5B1279173"/>
    <w:rsid w:val="00B6380C"/>
    <w:rPr>
      <w:rFonts w:eastAsiaTheme="minorHAnsi"/>
    </w:rPr>
  </w:style>
  <w:style w:type="paragraph" w:customStyle="1" w:styleId="EED4EC683C684E919835EF9559A0259F3">
    <w:name w:val="EED4EC683C684E919835EF9559A0259F3"/>
    <w:rsid w:val="00B6380C"/>
    <w:rPr>
      <w:rFonts w:eastAsiaTheme="minorHAnsi"/>
    </w:rPr>
  </w:style>
  <w:style w:type="paragraph" w:customStyle="1" w:styleId="849042F09901496A9FB91BAB573282FF3">
    <w:name w:val="849042F09901496A9FB91BAB573282FF3"/>
    <w:rsid w:val="00B6380C"/>
    <w:rPr>
      <w:rFonts w:eastAsiaTheme="minorHAnsi"/>
    </w:rPr>
  </w:style>
  <w:style w:type="paragraph" w:customStyle="1" w:styleId="977596A282F74972BD261DC653D9DE7C4">
    <w:name w:val="977596A282F74972BD261DC653D9DE7C4"/>
    <w:rsid w:val="00B6380C"/>
    <w:rPr>
      <w:rFonts w:eastAsiaTheme="minorHAnsi"/>
    </w:rPr>
  </w:style>
  <w:style w:type="paragraph" w:customStyle="1" w:styleId="D81AA73C88484D7AA71C8A6E5B1279174">
    <w:name w:val="D81AA73C88484D7AA71C8A6E5B1279174"/>
    <w:rsid w:val="00B6380C"/>
    <w:rPr>
      <w:rFonts w:eastAsiaTheme="minorHAnsi"/>
    </w:rPr>
  </w:style>
  <w:style w:type="paragraph" w:customStyle="1" w:styleId="EED4EC683C684E919835EF9559A0259F4">
    <w:name w:val="EED4EC683C684E919835EF9559A0259F4"/>
    <w:rsid w:val="00B6380C"/>
    <w:rPr>
      <w:rFonts w:eastAsiaTheme="minorHAnsi"/>
    </w:rPr>
  </w:style>
  <w:style w:type="paragraph" w:customStyle="1" w:styleId="849042F09901496A9FB91BAB573282FF4">
    <w:name w:val="849042F09901496A9FB91BAB573282FF4"/>
    <w:rsid w:val="00B6380C"/>
    <w:rPr>
      <w:rFonts w:eastAsiaTheme="minorHAnsi"/>
    </w:rPr>
  </w:style>
  <w:style w:type="paragraph" w:customStyle="1" w:styleId="977596A282F74972BD261DC653D9DE7C5">
    <w:name w:val="977596A282F74972BD261DC653D9DE7C5"/>
    <w:rsid w:val="00B6380C"/>
    <w:rPr>
      <w:rFonts w:eastAsiaTheme="minorHAnsi"/>
    </w:rPr>
  </w:style>
  <w:style w:type="paragraph" w:customStyle="1" w:styleId="D81AA73C88484D7AA71C8A6E5B1279175">
    <w:name w:val="D81AA73C88484D7AA71C8A6E5B1279175"/>
    <w:rsid w:val="00B6380C"/>
    <w:rPr>
      <w:rFonts w:eastAsiaTheme="minorHAnsi"/>
    </w:rPr>
  </w:style>
  <w:style w:type="paragraph" w:customStyle="1" w:styleId="EED4EC683C684E919835EF9559A0259F5">
    <w:name w:val="EED4EC683C684E919835EF9559A0259F5"/>
    <w:rsid w:val="00B6380C"/>
    <w:rPr>
      <w:rFonts w:eastAsiaTheme="minorHAnsi"/>
    </w:rPr>
  </w:style>
  <w:style w:type="paragraph" w:customStyle="1" w:styleId="849042F09901496A9FB91BAB573282FF5">
    <w:name w:val="849042F09901496A9FB91BAB573282FF5"/>
    <w:rsid w:val="00B6380C"/>
    <w:rPr>
      <w:rFonts w:eastAsiaTheme="minorHAnsi"/>
    </w:rPr>
  </w:style>
  <w:style w:type="paragraph" w:customStyle="1" w:styleId="977596A282F74972BD261DC653D9DE7C6">
    <w:name w:val="977596A282F74972BD261DC653D9DE7C6"/>
    <w:rsid w:val="00B6380C"/>
    <w:rPr>
      <w:rFonts w:eastAsiaTheme="minorHAnsi"/>
    </w:rPr>
  </w:style>
  <w:style w:type="paragraph" w:customStyle="1" w:styleId="D81AA73C88484D7AA71C8A6E5B1279176">
    <w:name w:val="D81AA73C88484D7AA71C8A6E5B1279176"/>
    <w:rsid w:val="00B6380C"/>
    <w:rPr>
      <w:rFonts w:eastAsiaTheme="minorHAnsi"/>
    </w:rPr>
  </w:style>
  <w:style w:type="paragraph" w:customStyle="1" w:styleId="EED4EC683C684E919835EF9559A0259F6">
    <w:name w:val="EED4EC683C684E919835EF9559A0259F6"/>
    <w:rsid w:val="00B6380C"/>
    <w:rPr>
      <w:rFonts w:eastAsiaTheme="minorHAnsi"/>
    </w:rPr>
  </w:style>
  <w:style w:type="paragraph" w:customStyle="1" w:styleId="849042F09901496A9FB91BAB573282FF6">
    <w:name w:val="849042F09901496A9FB91BAB573282FF6"/>
    <w:rsid w:val="00B6380C"/>
    <w:rPr>
      <w:rFonts w:eastAsiaTheme="minorHAnsi"/>
    </w:rPr>
  </w:style>
  <w:style w:type="paragraph" w:customStyle="1" w:styleId="977596A282F74972BD261DC653D9DE7C7">
    <w:name w:val="977596A282F74972BD261DC653D9DE7C7"/>
    <w:rsid w:val="00B6380C"/>
    <w:rPr>
      <w:rFonts w:eastAsiaTheme="minorHAnsi"/>
    </w:rPr>
  </w:style>
  <w:style w:type="paragraph" w:customStyle="1" w:styleId="D81AA73C88484D7AA71C8A6E5B1279177">
    <w:name w:val="D81AA73C88484D7AA71C8A6E5B1279177"/>
    <w:rsid w:val="00B6380C"/>
    <w:rPr>
      <w:rFonts w:eastAsiaTheme="minorHAnsi"/>
    </w:rPr>
  </w:style>
  <w:style w:type="paragraph" w:customStyle="1" w:styleId="EED4EC683C684E919835EF9559A0259F7">
    <w:name w:val="EED4EC683C684E919835EF9559A0259F7"/>
    <w:rsid w:val="00B6380C"/>
    <w:rPr>
      <w:rFonts w:eastAsiaTheme="minorHAnsi"/>
    </w:rPr>
  </w:style>
  <w:style w:type="paragraph" w:customStyle="1" w:styleId="849042F09901496A9FB91BAB573282FF7">
    <w:name w:val="849042F09901496A9FB91BAB573282FF7"/>
    <w:rsid w:val="00B6380C"/>
    <w:rPr>
      <w:rFonts w:eastAsiaTheme="minorHAnsi"/>
    </w:rPr>
  </w:style>
  <w:style w:type="paragraph" w:customStyle="1" w:styleId="977596A282F74972BD261DC653D9DE7C8">
    <w:name w:val="977596A282F74972BD261DC653D9DE7C8"/>
    <w:rsid w:val="00B6380C"/>
    <w:rPr>
      <w:rFonts w:eastAsiaTheme="minorHAnsi"/>
    </w:rPr>
  </w:style>
  <w:style w:type="paragraph" w:customStyle="1" w:styleId="D81AA73C88484D7AA71C8A6E5B1279178">
    <w:name w:val="D81AA73C88484D7AA71C8A6E5B1279178"/>
    <w:rsid w:val="00B6380C"/>
    <w:rPr>
      <w:rFonts w:eastAsiaTheme="minorHAnsi"/>
    </w:rPr>
  </w:style>
  <w:style w:type="paragraph" w:customStyle="1" w:styleId="EED4EC683C684E919835EF9559A0259F8">
    <w:name w:val="EED4EC683C684E919835EF9559A0259F8"/>
    <w:rsid w:val="00B6380C"/>
    <w:rPr>
      <w:rFonts w:eastAsiaTheme="minorHAnsi"/>
    </w:rPr>
  </w:style>
  <w:style w:type="paragraph" w:customStyle="1" w:styleId="849042F09901496A9FB91BAB573282FF8">
    <w:name w:val="849042F09901496A9FB91BAB573282FF8"/>
    <w:rsid w:val="00B6380C"/>
    <w:rPr>
      <w:rFonts w:eastAsiaTheme="minorHAnsi"/>
    </w:rPr>
  </w:style>
  <w:style w:type="paragraph" w:customStyle="1" w:styleId="977596A282F74972BD261DC653D9DE7C9">
    <w:name w:val="977596A282F74972BD261DC653D9DE7C9"/>
    <w:rsid w:val="00B6380C"/>
    <w:rPr>
      <w:rFonts w:eastAsiaTheme="minorHAnsi"/>
    </w:rPr>
  </w:style>
  <w:style w:type="paragraph" w:customStyle="1" w:styleId="D81AA73C88484D7AA71C8A6E5B1279179">
    <w:name w:val="D81AA73C88484D7AA71C8A6E5B1279179"/>
    <w:rsid w:val="00B6380C"/>
    <w:rPr>
      <w:rFonts w:eastAsiaTheme="minorHAnsi"/>
    </w:rPr>
  </w:style>
  <w:style w:type="paragraph" w:customStyle="1" w:styleId="EED4EC683C684E919835EF9559A0259F9">
    <w:name w:val="EED4EC683C684E919835EF9559A0259F9"/>
    <w:rsid w:val="00B6380C"/>
    <w:rPr>
      <w:rFonts w:eastAsiaTheme="minorHAnsi"/>
    </w:rPr>
  </w:style>
  <w:style w:type="paragraph" w:customStyle="1" w:styleId="849042F09901496A9FB91BAB573282FF9">
    <w:name w:val="849042F09901496A9FB91BAB573282FF9"/>
    <w:rsid w:val="00B6380C"/>
    <w:rPr>
      <w:rFonts w:eastAsiaTheme="minorHAnsi"/>
    </w:rPr>
  </w:style>
  <w:style w:type="paragraph" w:customStyle="1" w:styleId="977596A282F74972BD261DC653D9DE7C10">
    <w:name w:val="977596A282F74972BD261DC653D9DE7C10"/>
    <w:rsid w:val="00B6380C"/>
    <w:rPr>
      <w:rFonts w:eastAsiaTheme="minorHAnsi"/>
    </w:rPr>
  </w:style>
  <w:style w:type="paragraph" w:customStyle="1" w:styleId="D81AA73C88484D7AA71C8A6E5B12791710">
    <w:name w:val="D81AA73C88484D7AA71C8A6E5B12791710"/>
    <w:rsid w:val="00B6380C"/>
    <w:rPr>
      <w:rFonts w:eastAsiaTheme="minorHAnsi"/>
    </w:rPr>
  </w:style>
  <w:style w:type="paragraph" w:customStyle="1" w:styleId="EED4EC683C684E919835EF9559A0259F10">
    <w:name w:val="EED4EC683C684E919835EF9559A0259F10"/>
    <w:rsid w:val="00B6380C"/>
    <w:rPr>
      <w:rFonts w:eastAsiaTheme="minorHAnsi"/>
    </w:rPr>
  </w:style>
  <w:style w:type="paragraph" w:customStyle="1" w:styleId="849042F09901496A9FB91BAB573282FF10">
    <w:name w:val="849042F09901496A9FB91BAB573282FF10"/>
    <w:rsid w:val="00B6380C"/>
    <w:rPr>
      <w:rFonts w:eastAsiaTheme="minorHAnsi"/>
    </w:rPr>
  </w:style>
  <w:style w:type="paragraph" w:customStyle="1" w:styleId="977596A282F74972BD261DC653D9DE7C11">
    <w:name w:val="977596A282F74972BD261DC653D9DE7C11"/>
    <w:rsid w:val="00B6380C"/>
    <w:rPr>
      <w:rFonts w:eastAsiaTheme="minorHAnsi"/>
    </w:rPr>
  </w:style>
  <w:style w:type="paragraph" w:customStyle="1" w:styleId="D81AA73C88484D7AA71C8A6E5B12791711">
    <w:name w:val="D81AA73C88484D7AA71C8A6E5B12791711"/>
    <w:rsid w:val="00B6380C"/>
    <w:rPr>
      <w:rFonts w:eastAsiaTheme="minorHAnsi"/>
    </w:rPr>
  </w:style>
  <w:style w:type="paragraph" w:customStyle="1" w:styleId="EED4EC683C684E919835EF9559A0259F11">
    <w:name w:val="EED4EC683C684E919835EF9559A0259F11"/>
    <w:rsid w:val="00B6380C"/>
    <w:rPr>
      <w:rFonts w:eastAsiaTheme="minorHAnsi"/>
    </w:rPr>
  </w:style>
  <w:style w:type="paragraph" w:customStyle="1" w:styleId="849042F09901496A9FB91BAB573282FF11">
    <w:name w:val="849042F09901496A9FB91BAB573282FF11"/>
    <w:rsid w:val="00B6380C"/>
    <w:rPr>
      <w:rFonts w:eastAsiaTheme="minorHAnsi"/>
    </w:rPr>
  </w:style>
  <w:style w:type="paragraph" w:customStyle="1" w:styleId="977596A282F74972BD261DC653D9DE7C12">
    <w:name w:val="977596A282F74972BD261DC653D9DE7C12"/>
    <w:rsid w:val="00B6380C"/>
    <w:rPr>
      <w:rFonts w:eastAsiaTheme="minorHAnsi"/>
    </w:rPr>
  </w:style>
  <w:style w:type="paragraph" w:customStyle="1" w:styleId="D81AA73C88484D7AA71C8A6E5B12791712">
    <w:name w:val="D81AA73C88484D7AA71C8A6E5B12791712"/>
    <w:rsid w:val="00B6380C"/>
    <w:rPr>
      <w:rFonts w:eastAsiaTheme="minorHAnsi"/>
    </w:rPr>
  </w:style>
  <w:style w:type="paragraph" w:customStyle="1" w:styleId="EED4EC683C684E919835EF9559A0259F12">
    <w:name w:val="EED4EC683C684E919835EF9559A0259F12"/>
    <w:rsid w:val="00B6380C"/>
    <w:rPr>
      <w:rFonts w:eastAsiaTheme="minorHAnsi"/>
    </w:rPr>
  </w:style>
  <w:style w:type="paragraph" w:customStyle="1" w:styleId="849042F09901496A9FB91BAB573282FF12">
    <w:name w:val="849042F09901496A9FB91BAB573282FF12"/>
    <w:rsid w:val="00B6380C"/>
    <w:rPr>
      <w:rFonts w:eastAsiaTheme="minorHAnsi"/>
    </w:rPr>
  </w:style>
  <w:style w:type="paragraph" w:customStyle="1" w:styleId="977596A282F74972BD261DC653D9DE7C13">
    <w:name w:val="977596A282F74972BD261DC653D9DE7C13"/>
    <w:rsid w:val="00B6380C"/>
    <w:rPr>
      <w:rFonts w:eastAsiaTheme="minorHAnsi"/>
    </w:rPr>
  </w:style>
  <w:style w:type="paragraph" w:customStyle="1" w:styleId="D81AA73C88484D7AA71C8A6E5B12791713">
    <w:name w:val="D81AA73C88484D7AA71C8A6E5B12791713"/>
    <w:rsid w:val="00B6380C"/>
    <w:rPr>
      <w:rFonts w:eastAsiaTheme="minorHAnsi"/>
    </w:rPr>
  </w:style>
  <w:style w:type="paragraph" w:customStyle="1" w:styleId="EED4EC683C684E919835EF9559A0259F13">
    <w:name w:val="EED4EC683C684E919835EF9559A0259F13"/>
    <w:rsid w:val="00B6380C"/>
    <w:rPr>
      <w:rFonts w:eastAsiaTheme="minorHAnsi"/>
    </w:rPr>
  </w:style>
  <w:style w:type="paragraph" w:customStyle="1" w:styleId="849042F09901496A9FB91BAB573282FF13">
    <w:name w:val="849042F09901496A9FB91BAB573282FF13"/>
    <w:rsid w:val="00B6380C"/>
    <w:rPr>
      <w:rFonts w:eastAsiaTheme="minorHAnsi"/>
    </w:rPr>
  </w:style>
  <w:style w:type="paragraph" w:customStyle="1" w:styleId="977596A282F74972BD261DC653D9DE7C14">
    <w:name w:val="977596A282F74972BD261DC653D9DE7C14"/>
    <w:rsid w:val="00B6380C"/>
    <w:rPr>
      <w:rFonts w:eastAsiaTheme="minorHAnsi"/>
    </w:rPr>
  </w:style>
  <w:style w:type="paragraph" w:customStyle="1" w:styleId="D81AA73C88484D7AA71C8A6E5B12791714">
    <w:name w:val="D81AA73C88484D7AA71C8A6E5B12791714"/>
    <w:rsid w:val="00B6380C"/>
    <w:rPr>
      <w:rFonts w:eastAsiaTheme="minorHAnsi"/>
    </w:rPr>
  </w:style>
  <w:style w:type="paragraph" w:customStyle="1" w:styleId="EED4EC683C684E919835EF9559A0259F14">
    <w:name w:val="EED4EC683C684E919835EF9559A0259F14"/>
    <w:rsid w:val="00B6380C"/>
    <w:rPr>
      <w:rFonts w:eastAsiaTheme="minorHAnsi"/>
    </w:rPr>
  </w:style>
  <w:style w:type="paragraph" w:customStyle="1" w:styleId="849042F09901496A9FB91BAB573282FF14">
    <w:name w:val="849042F09901496A9FB91BAB573282FF14"/>
    <w:rsid w:val="00B6380C"/>
    <w:rPr>
      <w:rFonts w:eastAsiaTheme="minorHAnsi"/>
    </w:rPr>
  </w:style>
  <w:style w:type="paragraph" w:customStyle="1" w:styleId="BB5F0A2295824C79A4AE81E15A4ABC54">
    <w:name w:val="BB5F0A2295824C79A4AE81E15A4ABC54"/>
    <w:rsid w:val="007A1D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67</Words>
  <Characters>2312</Characters>
  <Application>Microsoft Office Word</Application>
  <DocSecurity>2</DocSecurity>
  <Lines>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Luna</dc:creator>
  <cp:keywords/>
  <dc:description/>
  <cp:lastModifiedBy>Megan Headrick</cp:lastModifiedBy>
  <cp:revision>7</cp:revision>
  <cp:lastPrinted>2020-05-28T21:16:00Z</cp:lastPrinted>
  <dcterms:created xsi:type="dcterms:W3CDTF">2020-05-28T20:57:00Z</dcterms:created>
  <dcterms:modified xsi:type="dcterms:W3CDTF">2020-05-28T21:19:00Z</dcterms:modified>
</cp:coreProperties>
</file>